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59737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91b00ad-4bec-4457-908b-3533afe2415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8:27:29Z</dcterms:created>
  <dcterms:modified xsi:type="dcterms:W3CDTF">2023-06-24T18: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